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5A894" w14:textId="31F00620" w:rsidR="005749FE" w:rsidRPr="000A4E84" w:rsidRDefault="005749FE" w:rsidP="005749FE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4E84">
        <w:rPr>
          <w:rFonts w:ascii="Times New Roman" w:hAnsi="Times New Roman" w:cs="Times New Roman"/>
          <w:b/>
          <w:bCs/>
          <w:sz w:val="28"/>
          <w:szCs w:val="28"/>
        </w:rPr>
        <w:t xml:space="preserve">Supplementary 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71F13D75" w14:textId="77777777" w:rsidR="005749FE" w:rsidRDefault="005749FE" w:rsidP="005749FE">
      <w:pPr>
        <w:spacing w:after="0" w:line="360" w:lineRule="auto"/>
        <w:rPr>
          <w:rFonts w:ascii="Times New Roman" w:hAnsi="Times New Roman" w:cs="Times New Roman"/>
          <w:b/>
          <w:bCs/>
          <w:i/>
          <w:iCs/>
          <w:sz w:val="24"/>
          <w:szCs w:val="28"/>
        </w:rPr>
      </w:pPr>
      <w:r w:rsidRPr="000A4E84">
        <w:rPr>
          <w:rFonts w:ascii="Times New Roman" w:hAnsi="Times New Roman" w:cs="Times New Roman"/>
          <w:b/>
          <w:bCs/>
          <w:sz w:val="24"/>
          <w:szCs w:val="28"/>
          <w:highlight w:val="yellow"/>
          <w:u w:val="single"/>
        </w:rPr>
        <w:t>Article</w:t>
      </w:r>
      <w:r w:rsidRPr="000A4E84">
        <w:rPr>
          <w:rFonts w:ascii="Times New Roman" w:hAnsi="Times New Roman" w:cs="Times New Roman"/>
          <w:b/>
          <w:bCs/>
          <w:sz w:val="24"/>
          <w:szCs w:val="28"/>
          <w:highlight w:val="yellow"/>
        </w:rPr>
        <w:t xml:space="preserve">: </w:t>
      </w:r>
      <w:r w:rsidRPr="000A4E84">
        <w:rPr>
          <w:rFonts w:ascii="Times New Roman" w:hAnsi="Times New Roman" w:cs="Times New Roman"/>
          <w:b/>
          <w:bCs/>
          <w:i/>
          <w:iCs/>
          <w:sz w:val="24"/>
          <w:szCs w:val="28"/>
          <w:highlight w:val="yellow"/>
        </w:rPr>
        <w:t xml:space="preserve">Depression, Anxiety, and Medication Adherence amongst Tuberculosis Patients attending treatment </w:t>
      </w:r>
      <w:proofErr w:type="spellStart"/>
      <w:r w:rsidRPr="000A4E84">
        <w:rPr>
          <w:rFonts w:ascii="Times New Roman" w:hAnsi="Times New Roman" w:cs="Times New Roman"/>
          <w:b/>
          <w:bCs/>
          <w:i/>
          <w:iCs/>
          <w:sz w:val="24"/>
          <w:szCs w:val="28"/>
          <w:highlight w:val="yellow"/>
        </w:rPr>
        <w:t>centres</w:t>
      </w:r>
      <w:proofErr w:type="spellEnd"/>
      <w:r w:rsidRPr="000A4E84">
        <w:rPr>
          <w:rFonts w:ascii="Times New Roman" w:hAnsi="Times New Roman" w:cs="Times New Roman"/>
          <w:b/>
          <w:bCs/>
          <w:i/>
          <w:iCs/>
          <w:sz w:val="24"/>
          <w:szCs w:val="28"/>
          <w:highlight w:val="yellow"/>
        </w:rPr>
        <w:t xml:space="preserve"> in </w:t>
      </w:r>
      <w:proofErr w:type="spellStart"/>
      <w:r w:rsidRPr="000A4E84">
        <w:rPr>
          <w:rFonts w:ascii="Times New Roman" w:hAnsi="Times New Roman" w:cs="Times New Roman"/>
          <w:b/>
          <w:bCs/>
          <w:i/>
          <w:iCs/>
          <w:sz w:val="24"/>
          <w:szCs w:val="28"/>
          <w:highlight w:val="yellow"/>
        </w:rPr>
        <w:t>Fako</w:t>
      </w:r>
      <w:proofErr w:type="spellEnd"/>
      <w:r w:rsidRPr="000A4E84">
        <w:rPr>
          <w:rFonts w:ascii="Times New Roman" w:hAnsi="Times New Roman" w:cs="Times New Roman"/>
          <w:b/>
          <w:bCs/>
          <w:i/>
          <w:iCs/>
          <w:sz w:val="24"/>
          <w:szCs w:val="28"/>
          <w:highlight w:val="yellow"/>
        </w:rPr>
        <w:t xml:space="preserve"> Division, Cameroon: A Cross-sectional study</w:t>
      </w:r>
    </w:p>
    <w:p w14:paraId="0C6DFD16" w14:textId="77777777" w:rsidR="00EA2405" w:rsidRDefault="00EA2405" w:rsidP="00EA240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5C7BD7" w14:textId="24720848" w:rsidR="0015188E" w:rsidRPr="00117E41" w:rsidRDefault="00EA2405" w:rsidP="00EA240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5749FE">
        <w:rPr>
          <w:rFonts w:ascii="Times New Roman" w:hAnsi="Times New Roman" w:cs="Times New Roman"/>
          <w:b/>
          <w:bCs/>
          <w:sz w:val="24"/>
          <w:szCs w:val="24"/>
        </w:rPr>
        <w:t>S2.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5188E" w:rsidRPr="00FC1C73">
        <w:rPr>
          <w:rFonts w:ascii="Times New Roman" w:hAnsi="Times New Roman" w:cs="Times New Roman"/>
          <w:b/>
          <w:bCs/>
          <w:sz w:val="24"/>
          <w:szCs w:val="24"/>
        </w:rPr>
        <w:t>Association of depression with sociodemographic factors amongst TB patients in the Fako Division of Cameroon</w:t>
      </w:r>
    </w:p>
    <w:tbl>
      <w:tblPr>
        <w:tblW w:w="13501" w:type="dxa"/>
        <w:tblInd w:w="-318" w:type="dxa"/>
        <w:tblLook w:val="04A0" w:firstRow="1" w:lastRow="0" w:firstColumn="1" w:lastColumn="0" w:noHBand="0" w:noVBand="1"/>
      </w:tblPr>
      <w:tblGrid>
        <w:gridCol w:w="2654"/>
        <w:gridCol w:w="2733"/>
        <w:gridCol w:w="2019"/>
        <w:gridCol w:w="2551"/>
        <w:gridCol w:w="2268"/>
        <w:gridCol w:w="1276"/>
      </w:tblGrid>
      <w:tr w:rsidR="0015188E" w:rsidRPr="00D24D24" w14:paraId="1272A60F" w14:textId="77777777" w:rsidTr="00AC7C1C">
        <w:trPr>
          <w:trHeight w:val="233"/>
          <w:tblHeader/>
        </w:trPr>
        <w:tc>
          <w:tcPr>
            <w:tcW w:w="2654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0790F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733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52285A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 Response</w:t>
            </w:r>
          </w:p>
        </w:tc>
        <w:tc>
          <w:tcPr>
            <w:tcW w:w="683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2FADB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verity of Depressio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E8EA1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15188E" w:rsidRPr="00D24D24" w14:paraId="58B69426" w14:textId="77777777" w:rsidTr="00AC7C1C">
        <w:trPr>
          <w:trHeight w:val="197"/>
          <w:tblHeader/>
        </w:trPr>
        <w:tc>
          <w:tcPr>
            <w:tcW w:w="265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5952C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4C8B6F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0F1E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387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derline Abnormal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9E50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normal</w:t>
            </w:r>
          </w:p>
        </w:tc>
        <w:tc>
          <w:tcPr>
            <w:tcW w:w="1276" w:type="dxa"/>
            <w:vMerge/>
            <w:tcBorders>
              <w:top w:val="single" w:sz="4" w:space="0" w:color="auto"/>
            </w:tcBorders>
            <w:vAlign w:val="center"/>
            <w:hideMark/>
          </w:tcPr>
          <w:p w14:paraId="2FD3502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D24D24" w14:paraId="6EF42826" w14:textId="77777777" w:rsidTr="00AC7C1C">
        <w:trPr>
          <w:trHeight w:val="233"/>
          <w:tblHeader/>
        </w:trPr>
        <w:tc>
          <w:tcPr>
            <w:tcW w:w="265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5E678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3B7355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1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D99E" w14:textId="66C50953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8261" w14:textId="1665D75C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18001" w14:textId="106E69A9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C088C1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D24D24" w14:paraId="74F05BE3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1E2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ame of Hospital</w:t>
            </w:r>
          </w:p>
        </w:tc>
        <w:tc>
          <w:tcPr>
            <w:tcW w:w="27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1E09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Buea Regional Hospital</w:t>
            </w:r>
          </w:p>
        </w:tc>
        <w:tc>
          <w:tcPr>
            <w:tcW w:w="20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92F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0 (32.5)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0CC1A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4 (35.8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D344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9 (31.7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BF07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&lt;0.</w:t>
            </w: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</w:tr>
      <w:tr w:rsidR="0015188E" w:rsidRPr="00D24D24" w14:paraId="1441758F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02067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6FA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Baptist Hospital Mutengene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503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4 (60.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57C25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0 (32.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69A3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2 (7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49760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D84EC57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47BD5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F2D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Tiko Cottage Hospital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F0C3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5 (6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40886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 (1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CA28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7 (2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3335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4AD412D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6BA2B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246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Tiko District Hospital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41A9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4 (8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C31C0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 (6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5D02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 (13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25C96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06557FEE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AA285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BA3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Limbe Regional Hospital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044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3 (56.1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43303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3 (31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EE87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 (12.2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DC953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91F7070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873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ge group (years)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5D4F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1-3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8D47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2 (57.9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1C81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8 (23.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13F21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9 (18.2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FACA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</w:tr>
      <w:tr w:rsidR="0015188E" w:rsidRPr="00D24D24" w14:paraId="4EF13005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29568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82FD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1-4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F01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3 (52.9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6EB22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0 (33.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5635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6 (13.4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B32DC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0377959C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CC172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AC6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1-5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39E1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4 (41.4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1061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8 (3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23745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6 (27.6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6F50B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B04F0D9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B326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157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1-6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4E0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 (56.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87CF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6 (37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C4F3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 (6.3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70735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B7DACB1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98899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2B6F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gt;=61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16D5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 (34.8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172C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0 (43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C806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 (21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C949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0A72DB20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C67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Sex of respondents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681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C6EB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5 (50.7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11DB4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1 (34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6273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2 (14.9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6AA5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215</w:t>
            </w:r>
          </w:p>
        </w:tc>
      </w:tr>
      <w:tr w:rsidR="0015188E" w:rsidRPr="00D24D24" w14:paraId="26F76FA1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D219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2B7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75D0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1 (53.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806A4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61 (26.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B785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5 (19.8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74193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38411CC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2C81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arital Status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259D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Single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D1BB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0 (53.8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D256E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65 (29.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C0A7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8 (17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C2C0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157</w:t>
            </w:r>
          </w:p>
        </w:tc>
      </w:tr>
      <w:tr w:rsidR="0015188E" w:rsidRPr="00D24D24" w14:paraId="75F586F5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AB94F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1AC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arried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1E7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2 (51.8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7599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4 (31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5B89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3 (16.5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9365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ACE1ABB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7546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90F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Widow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5CD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3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DA1C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 (3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61F85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4 (40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F3DF6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9EB4EA5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E4472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9BCF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Widower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32D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 (33.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07AD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 (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A44F3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 (66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A3F49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BF3F0D2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51192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Educational Level 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CAA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rimary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66D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1 (39.4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7F2E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38 (36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7D45D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5 (24)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AC6A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</w:tr>
      <w:tr w:rsidR="0015188E" w:rsidRPr="00D24D24" w14:paraId="5553FAFF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6AA7A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1CD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Secondary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3510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2 (57.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83FA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63 (29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0E3F" w14:textId="77777777" w:rsidR="0015188E" w:rsidRPr="00D24D24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7 (12.7)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26D9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9DAEEA0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D0F61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E521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Tertiary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D00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2 (58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0D1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 (20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B4F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21.8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A3B17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760E737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1614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525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 Education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5E8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 (2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E84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2568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7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3DC95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1805F9E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0B10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lace of Residence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35B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Rural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4DB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7 (51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0D00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3 (28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8A4B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1 (20.5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48934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537</w:t>
            </w:r>
          </w:p>
        </w:tc>
      </w:tr>
      <w:tr w:rsidR="0015188E" w:rsidRPr="00D24D24" w14:paraId="75555E20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E0EE1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C87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Urban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18E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9 (53.1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4A8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9 (30.8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2C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6 (16.1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AF6A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70F79B2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DC52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Employment Status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28C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Employed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9B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6 (48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AA8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4 (32.2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C95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9 (19.6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841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</w:tr>
      <w:tr w:rsidR="0015188E" w:rsidRPr="00D24D24" w14:paraId="071D15C7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C72B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84A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Unemployed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05CF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0 (56.8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C56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8 (27.3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9BD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8 (15.9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7E736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5B962D8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915FD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Occupation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423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Government Employed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1C70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DCF0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 (14.3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078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 (85.7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750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&lt;0.</w:t>
            </w: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</w:tr>
      <w:tr w:rsidR="0015188E" w:rsidRPr="00D24D24" w14:paraId="3E76D074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1BA4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3BE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erchant/Business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390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0 (47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07E0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8 (35.8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BCB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 (17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5C72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99BBE40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27DA7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4005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rivate Employed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A50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3 (53.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0FE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9 (29.3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220D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7 (17.2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D348C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F4DD4A5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E93C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6D7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Farmer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D750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5 (53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84B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 (17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FFC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4 (29.8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65327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425AAB70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E3C0D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9F57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Housewife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854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 (52.4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1E0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33.3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5E57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14.3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3FD85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A63E17C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FC5E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E23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Others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288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7 (6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A71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9 (30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4A4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 (9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27B55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735DF3F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0B97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Religion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8C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resbyterian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C523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3 (40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67C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0 (24.4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9FB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9 (35.4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794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&lt;0.</w:t>
            </w: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</w:tr>
      <w:tr w:rsidR="0015188E" w:rsidRPr="00D24D24" w14:paraId="2B0293C0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C260E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C893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uslim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A9C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 (62.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AE0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37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484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A5217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7C7D902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EAF05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E6E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Atheist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25AE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 (5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485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3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947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10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9337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6FF3864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D02D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28EC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Catholic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D3E1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1 (61.4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4D11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2 (26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A1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 (12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CB02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BB6C63E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2314D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3650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entecostals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BC9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6 (50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D5E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7 (37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3F21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9 (12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0AF07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24727AD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DFEBE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AB94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Baptist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3AB2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0 (66.7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758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10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C6F7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23.3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D594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ECBF233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9EFB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Living alone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01F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B7EE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63 (53.1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04EC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5 (30.9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8FF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9 (16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E91D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</w:tr>
      <w:tr w:rsidR="0015188E" w:rsidRPr="00D24D24" w14:paraId="5E51B4A4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17614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9C1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991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3 (48.5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3F22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7 (2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E697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 (26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0A7C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841401F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E3B2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Family Size Groups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B27F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lt;=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E65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5 (48.6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1BE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5 (34.7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6D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6 (16.7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CEA4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</w:tr>
      <w:tr w:rsidR="0015188E" w:rsidRPr="00D24D24" w14:paraId="3CE70191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A45B73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347B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gt;5</w:t>
            </w:r>
          </w:p>
        </w:tc>
        <w:tc>
          <w:tcPr>
            <w:tcW w:w="20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5BC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1 (57.2) 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61D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7 (23.3) 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732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1 (19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3FF86E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01F9E277" w14:textId="77777777" w:rsidTr="00AC7C1C">
        <w:trPr>
          <w:trHeight w:val="221"/>
        </w:trPr>
        <w:tc>
          <w:tcPr>
            <w:tcW w:w="26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F39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onthly Income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A30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lt;50 00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367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7 (7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D8D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8.1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25C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18.9) 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CD96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</w:tr>
      <w:tr w:rsidR="0015188E" w:rsidRPr="00D24D24" w14:paraId="037202FB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71A31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2AC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50 000 to 100 00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167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8 (49.3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DA7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3 (28.8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28B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8 (21.9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5FF5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58208F4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E8FE2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BCA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100 001 to 200 00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49CD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8 (50.9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270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9 (34.5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3830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 (14.5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174A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15B3139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E661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034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200 001 to 300 00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09C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52.2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222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 (47.8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1C3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25848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480AA4D4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C384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84DE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gt;300 000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09F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 (57.1) 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DC9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 (28.6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459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14.3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8059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20DC0542" w14:textId="77777777" w:rsidTr="00AC7C1C">
        <w:trPr>
          <w:trHeight w:val="221"/>
        </w:trPr>
        <w:tc>
          <w:tcPr>
            <w:tcW w:w="265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623D5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83B1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 Income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1128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3 (48.1)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02E4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44.4)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BB82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7.4) </w:t>
            </w: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6474A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33C27F9B" w14:textId="43116380" w:rsidR="0015188E" w:rsidRDefault="0015188E" w:rsidP="00EA2405">
      <w:pPr>
        <w:spacing w:line="240" w:lineRule="auto"/>
        <w:rPr>
          <w:rFonts w:ascii="Times New Roman" w:hAnsi="Times New Roman" w:cs="Times New Roman"/>
          <w:b/>
          <w:bCs/>
          <w:sz w:val="24"/>
          <w:szCs w:val="28"/>
        </w:rPr>
      </w:pPr>
    </w:p>
    <w:p w14:paraId="0D22F59A" w14:textId="46929DC5" w:rsidR="005749FE" w:rsidRDefault="005749FE">
      <w:pPr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br w:type="page"/>
      </w:r>
    </w:p>
    <w:p w14:paraId="4E20042B" w14:textId="255F1E33" w:rsidR="0015188E" w:rsidRPr="00FC1C73" w:rsidRDefault="00EA2405" w:rsidP="00EA240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5749FE">
        <w:rPr>
          <w:rFonts w:ascii="Times New Roman" w:hAnsi="Times New Roman" w:cs="Times New Roman"/>
          <w:b/>
          <w:bCs/>
          <w:sz w:val="24"/>
          <w:szCs w:val="24"/>
        </w:rPr>
        <w:t>S2.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5188E" w:rsidRPr="00FC1C73">
        <w:rPr>
          <w:rFonts w:ascii="Times New Roman" w:hAnsi="Times New Roman" w:cs="Times New Roman"/>
          <w:b/>
          <w:bCs/>
          <w:sz w:val="24"/>
          <w:szCs w:val="24"/>
        </w:rPr>
        <w:t>Association of depression with Clinical, social support and medication adherence factors amongst TB patients in the Fako Division of Cameroon.</w:t>
      </w:r>
    </w:p>
    <w:tbl>
      <w:tblPr>
        <w:tblpPr w:leftFromText="180" w:rightFromText="180" w:vertAnchor="text" w:horzAnchor="margin" w:tblpXSpec="center" w:tblpY="145"/>
        <w:tblW w:w="13126" w:type="dxa"/>
        <w:tblLook w:val="04A0" w:firstRow="1" w:lastRow="0" w:firstColumn="1" w:lastColumn="0" w:noHBand="0" w:noVBand="1"/>
      </w:tblPr>
      <w:tblGrid>
        <w:gridCol w:w="2302"/>
        <w:gridCol w:w="2749"/>
        <w:gridCol w:w="2234"/>
        <w:gridCol w:w="2566"/>
        <w:gridCol w:w="1881"/>
        <w:gridCol w:w="1394"/>
      </w:tblGrid>
      <w:tr w:rsidR="0015188E" w:rsidRPr="00D24D24" w14:paraId="7F0A4428" w14:textId="77777777" w:rsidTr="00EA2405">
        <w:trPr>
          <w:trHeight w:val="291"/>
          <w:tblHeader/>
        </w:trPr>
        <w:tc>
          <w:tcPr>
            <w:tcW w:w="230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D4CB485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74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2B6366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 Response</w:t>
            </w:r>
          </w:p>
        </w:tc>
        <w:tc>
          <w:tcPr>
            <w:tcW w:w="6681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29A7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verity of Depression</w:t>
            </w:r>
          </w:p>
        </w:tc>
        <w:tc>
          <w:tcPr>
            <w:tcW w:w="139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D6B4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15188E" w:rsidRPr="00D24D24" w14:paraId="32FB0425" w14:textId="77777777" w:rsidTr="00EA2405">
        <w:trPr>
          <w:trHeight w:val="291"/>
          <w:tblHeader/>
        </w:trPr>
        <w:tc>
          <w:tcPr>
            <w:tcW w:w="2302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7E5B4F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5CE42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A9F71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25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78693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derline Abnormal</w:t>
            </w:r>
          </w:p>
        </w:tc>
        <w:tc>
          <w:tcPr>
            <w:tcW w:w="188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A6B74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normal</w:t>
            </w:r>
          </w:p>
        </w:tc>
        <w:tc>
          <w:tcPr>
            <w:tcW w:w="1394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6A92B9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D24D24" w14:paraId="23334994" w14:textId="77777777" w:rsidTr="00EA2405">
        <w:trPr>
          <w:trHeight w:val="291"/>
          <w:tblHeader/>
        </w:trPr>
        <w:tc>
          <w:tcPr>
            <w:tcW w:w="23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DADEA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9D678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91689" w14:textId="60F7BA93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25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2489C" w14:textId="73CF429A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488C" w14:textId="0121DEFD" w:rsidR="0015188E" w:rsidRPr="00D24D24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D24D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F40A1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D24D24" w14:paraId="2A7B3FAE" w14:textId="77777777" w:rsidTr="00EA2405">
        <w:trPr>
          <w:trHeight w:val="277"/>
        </w:trPr>
        <w:tc>
          <w:tcPr>
            <w:tcW w:w="23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821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Type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7A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ulmonary TB</w:t>
            </w:r>
          </w:p>
        </w:tc>
        <w:tc>
          <w:tcPr>
            <w:tcW w:w="22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E78E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4 (56.6) </w:t>
            </w:r>
          </w:p>
        </w:tc>
        <w:tc>
          <w:tcPr>
            <w:tcW w:w="25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B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6 (26.5) </w:t>
            </w:r>
          </w:p>
        </w:tc>
        <w:tc>
          <w:tcPr>
            <w:tcW w:w="1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6EAB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5 (16.9) </w:t>
            </w:r>
          </w:p>
        </w:tc>
        <w:tc>
          <w:tcPr>
            <w:tcW w:w="139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6C0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&lt;0.</w:t>
            </w: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</w:tr>
      <w:tr w:rsidR="0015188E" w:rsidRPr="00D24D24" w14:paraId="5D975A60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46C8B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A11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Extrapulmonary TB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F6C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24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BFF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6 (52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F22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24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4803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F7602FB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0F0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utum Type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9C6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ositiv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5C7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65 (55.7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AE49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3 (28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6B2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8 (16.2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1419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</w:tr>
      <w:tr w:rsidR="0015188E" w:rsidRPr="00D24D24" w14:paraId="565E48C3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5D59C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3E9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egativ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5CF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1 (39.2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EB8E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9 (36.7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B78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9 (24.1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5C40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BB3B4D8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433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atient Status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A82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Hospitalized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3D0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28.6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081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6 (38.1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20D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4 (33.3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DB6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15188E" w:rsidRPr="00D24D24" w14:paraId="72B1A6BD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2DB0F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B0A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Outpatien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C3B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4 (55.3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791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6 (28.8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E60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3 (15.9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51D05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4B6EFA7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8F6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Category of Treatment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84E3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ew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629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78 (52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DC7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3 (30.1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298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1 (17.8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F724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</w:tr>
      <w:tr w:rsidR="0015188E" w:rsidRPr="00D24D24" w14:paraId="347AF87F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4AFC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79A5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Defaul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C96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 (45.5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0A31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 (36.4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F94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18.2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02F4E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A8A2127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9BF62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F24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Retreatmen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84BD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 (50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530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 (25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7B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 (25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2EF56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ECFAA6E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6A4D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C2F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Relaps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2E5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100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9B1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932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B9E69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A48E81C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CA490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0702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Failur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581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66.7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8FB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 (33.3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5B6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028F8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53CB4FC4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D719B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Substance Use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C35D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DCC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67 (52.5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7CBA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1 (31.8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C90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0 (15.7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6AE59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19</w:t>
            </w:r>
          </w:p>
        </w:tc>
      </w:tr>
      <w:tr w:rsidR="0015188E" w:rsidRPr="00D24D24" w14:paraId="74D82B01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BFFE5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C941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EDD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9 (50.9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E14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 (19.3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B6B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7 (29.8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53545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6E2D864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6C08C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Family History of Mental Illness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918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AE2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9 (52.6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E150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0 (30.6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D29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0 (16.7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3647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17</w:t>
            </w:r>
          </w:p>
        </w:tc>
      </w:tr>
      <w:tr w:rsidR="0015188E" w:rsidRPr="00D24D24" w14:paraId="47C113F5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944B0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EDEB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4C3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43.8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31E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12.5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174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43.8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2ECB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1406874F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77D29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TB/HIV Coinfection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981F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7BB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64 (54.8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913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1 (27.1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C93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4 (18.1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51655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</w:tr>
      <w:tr w:rsidR="0015188E" w:rsidRPr="00D24D24" w14:paraId="5E693F43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19FA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1EE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CEE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2 (42.1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329D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1 (40.8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FB1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3 (17.1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2B29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6779CB77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CDE56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DR TB CASE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396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B63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96 (53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FDE2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0 (29.7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624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64 (17.3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E4AE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15188E" w:rsidRPr="00D24D24" w14:paraId="230FBE91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7F6F6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37E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B50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0 (0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C159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 (40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8E2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60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9C87B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4529A16C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8BE8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hase of treatment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04D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Initiation Phas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8A9D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8 (49.7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48C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0 (25.5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434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9 (24.8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CE3B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</w:tr>
      <w:tr w:rsidR="0015188E" w:rsidRPr="00D24D24" w14:paraId="1243460B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22988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178C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Continuation Phase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299E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18 (54.1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C3E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2 (33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3DD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8 (12.8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3CBDA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1A8387D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2E033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BMI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FDF7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rmal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3BE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2 (56.1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31A2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1 (31.1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F596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1 (12.8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6B630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&lt;0.</w:t>
            </w: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</w:tr>
      <w:tr w:rsidR="0015188E" w:rsidRPr="00D24D24" w14:paraId="5966989E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8BE03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5586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Underweigh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1B2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7 (34.7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5A9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24.5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35DB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0 (40.8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01F8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C5BBE82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F9DB0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C8D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Overweigh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A323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3 (76.7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4DB0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16.3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186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 (7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BC2C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E949B8B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A84AE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88C9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Obesity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41D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7 (33.3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B9F2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0 (47.6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C6D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 (19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5E4BF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4A240634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1FFD6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7DC8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Unknown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5D4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7 (48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AEA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2 (32.7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6530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9 (19.4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6BBC50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3BB89DCF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EDB1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Duration of illness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9131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lt;=4 Week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6474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4 (49.1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D87F6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2 (29.1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5CFB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24 (21.8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A5A5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429</w:t>
            </w:r>
          </w:p>
        </w:tc>
      </w:tr>
      <w:tr w:rsidR="0015188E" w:rsidRPr="00D24D24" w14:paraId="0B807D23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AD32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29D63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&gt;4 Weeks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B73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42 (53.6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2B3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0 (30.2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D0CEA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3 (16.2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B5335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7EB766DA" w14:textId="77777777" w:rsidTr="00EE06FB">
        <w:trPr>
          <w:trHeight w:val="264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D4EFA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Level of Social Support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AD8E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Poor Social Suppor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E72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49 (43.8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3A8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2 (28.6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578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1 (27.7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C39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04</w:t>
            </w:r>
          </w:p>
        </w:tc>
      </w:tr>
      <w:tr w:rsidR="0015188E" w:rsidRPr="00D24D24" w14:paraId="3900AC79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CF1ACF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5254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Strong Social Support</w:t>
            </w:r>
          </w:p>
        </w:tc>
        <w:tc>
          <w:tcPr>
            <w:tcW w:w="22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A1FC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47 (55.9) </w:t>
            </w:r>
          </w:p>
        </w:tc>
        <w:tc>
          <w:tcPr>
            <w:tcW w:w="25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F2D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80 (30.4) </w:t>
            </w:r>
          </w:p>
        </w:tc>
        <w:tc>
          <w:tcPr>
            <w:tcW w:w="18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5DE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36 (13.7) </w:t>
            </w:r>
          </w:p>
        </w:tc>
        <w:tc>
          <w:tcPr>
            <w:tcW w:w="1394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AF0F55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5188E" w:rsidRPr="00D24D24" w14:paraId="41C48333" w14:textId="77777777" w:rsidTr="00EE06FB">
        <w:trPr>
          <w:trHeight w:val="277"/>
        </w:trPr>
        <w:tc>
          <w:tcPr>
            <w:tcW w:w="23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7BB1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Medication Adherence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7180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Adherent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2BA5D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87 (55) 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3D2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8 (28.8) 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9EF6F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55 (16.2) </w:t>
            </w:r>
          </w:p>
        </w:tc>
        <w:tc>
          <w:tcPr>
            <w:tcW w:w="13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43FF" w14:textId="77777777" w:rsidR="0015188E" w:rsidRPr="00D24D24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15188E" w:rsidRPr="00D24D24" w14:paraId="253BDE72" w14:textId="77777777" w:rsidTr="00EE06FB">
        <w:trPr>
          <w:trHeight w:val="277"/>
        </w:trPr>
        <w:tc>
          <w:tcPr>
            <w:tcW w:w="23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EA152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9E935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>Non-Adhere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47C01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9 (25.7) </w:t>
            </w:r>
          </w:p>
        </w:tc>
        <w:tc>
          <w:tcPr>
            <w:tcW w:w="2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625FB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4 (40) 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BCC12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24D24">
              <w:rPr>
                <w:rFonts w:ascii="Times New Roman" w:eastAsia="Times New Roman" w:hAnsi="Times New Roman" w:cs="Times New Roman"/>
                <w:color w:val="000000"/>
              </w:rPr>
              <w:t xml:space="preserve"> 12 (34.3) </w:t>
            </w:r>
          </w:p>
        </w:tc>
        <w:tc>
          <w:tcPr>
            <w:tcW w:w="13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00D017" w14:textId="77777777" w:rsidR="0015188E" w:rsidRPr="00D24D24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04D177F6" w14:textId="77777777" w:rsidR="0015188E" w:rsidRPr="0044527A" w:rsidRDefault="0015188E" w:rsidP="00EA2405">
      <w:pPr>
        <w:spacing w:line="240" w:lineRule="auto"/>
        <w:rPr>
          <w:rFonts w:ascii="Times New Roman" w:hAnsi="Times New Roman" w:cs="Times New Roman"/>
          <w:b/>
          <w:bCs/>
          <w:sz w:val="24"/>
          <w:szCs w:val="28"/>
        </w:rPr>
      </w:pPr>
    </w:p>
    <w:p w14:paraId="6646E65A" w14:textId="38051E86" w:rsidR="0015188E" w:rsidRDefault="0015188E" w:rsidP="00EA2405">
      <w:pPr>
        <w:spacing w:line="240" w:lineRule="auto"/>
      </w:pPr>
    </w:p>
    <w:p w14:paraId="3770C097" w14:textId="0EA3E3D1" w:rsidR="005749FE" w:rsidRDefault="005749FE">
      <w:r>
        <w:br w:type="page"/>
      </w:r>
    </w:p>
    <w:p w14:paraId="31E7E0DA" w14:textId="09E60381" w:rsidR="0015188E" w:rsidRPr="0044527A" w:rsidRDefault="00EA2405" w:rsidP="00EA2405">
      <w:pPr>
        <w:spacing w:line="240" w:lineRule="auto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lastRenderedPageBreak/>
        <w:t xml:space="preserve">Table </w:t>
      </w:r>
      <w:r w:rsidR="005749FE">
        <w:rPr>
          <w:rFonts w:ascii="Times New Roman" w:hAnsi="Times New Roman" w:cs="Times New Roman"/>
          <w:b/>
          <w:bCs/>
          <w:sz w:val="24"/>
          <w:szCs w:val="28"/>
        </w:rPr>
        <w:t>S2.3</w:t>
      </w:r>
      <w:r>
        <w:rPr>
          <w:rFonts w:ascii="Times New Roman" w:hAnsi="Times New Roman" w:cs="Times New Roman"/>
          <w:b/>
          <w:bCs/>
          <w:sz w:val="24"/>
          <w:szCs w:val="28"/>
        </w:rPr>
        <w:t xml:space="preserve">: </w:t>
      </w:r>
      <w:r w:rsidR="0015188E" w:rsidRPr="0044527A">
        <w:rPr>
          <w:rFonts w:ascii="Times New Roman" w:hAnsi="Times New Roman" w:cs="Times New Roman"/>
          <w:b/>
          <w:bCs/>
          <w:sz w:val="24"/>
          <w:szCs w:val="28"/>
        </w:rPr>
        <w:t>Chi-square test of association of anxiety with socio-demographic factors amongst TB patients in the Fako Division of Cameroon</w:t>
      </w:r>
      <w:r w:rsidR="0015188E" w:rsidRPr="0044527A" w:rsidDel="00413F66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</w:p>
    <w:tbl>
      <w:tblPr>
        <w:tblW w:w="5162" w:type="pct"/>
        <w:tblInd w:w="208" w:type="dxa"/>
        <w:tblLook w:val="04A0" w:firstRow="1" w:lastRow="0" w:firstColumn="1" w:lastColumn="0" w:noHBand="0" w:noVBand="1"/>
      </w:tblPr>
      <w:tblGrid>
        <w:gridCol w:w="20"/>
        <w:gridCol w:w="2063"/>
        <w:gridCol w:w="2980"/>
        <w:gridCol w:w="2297"/>
        <w:gridCol w:w="2490"/>
        <w:gridCol w:w="2343"/>
        <w:gridCol w:w="1187"/>
      </w:tblGrid>
      <w:tr w:rsidR="0015188E" w:rsidRPr="0044527A" w14:paraId="4A77AB7F" w14:textId="77777777" w:rsidTr="00EA2405">
        <w:trPr>
          <w:trHeight w:val="18"/>
          <w:tblHeader/>
        </w:trPr>
        <w:tc>
          <w:tcPr>
            <w:tcW w:w="74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9C677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12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2F90B5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 Response</w:t>
            </w:r>
          </w:p>
        </w:tc>
        <w:tc>
          <w:tcPr>
            <w:tcW w:w="268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CF428D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verity of Anxiety</w:t>
            </w:r>
          </w:p>
        </w:tc>
        <w:tc>
          <w:tcPr>
            <w:tcW w:w="45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8EA0C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15188E" w:rsidRPr="0044527A" w14:paraId="147B4694" w14:textId="77777777" w:rsidTr="00EA2405">
        <w:trPr>
          <w:trHeight w:val="18"/>
          <w:tblHeader/>
        </w:trPr>
        <w:tc>
          <w:tcPr>
            <w:tcW w:w="74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FAF88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1C771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22597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90972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derline Abnormal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C09FE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normal</w:t>
            </w:r>
          </w:p>
        </w:tc>
        <w:tc>
          <w:tcPr>
            <w:tcW w:w="45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883C3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44527A" w14:paraId="78A55480" w14:textId="77777777" w:rsidTr="00EA2405">
        <w:trPr>
          <w:trHeight w:val="18"/>
          <w:tblHeader/>
        </w:trPr>
        <w:tc>
          <w:tcPr>
            <w:tcW w:w="741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4F568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B6A2A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AA9F2" w14:textId="04785398" w:rsidR="0015188E" w:rsidRPr="0044527A" w:rsidRDefault="00AC7C1C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69BA0" w14:textId="7E1F5FD5" w:rsidR="0015188E" w:rsidRPr="0044527A" w:rsidRDefault="00AC7C1C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D4CD8" w14:textId="3350CC0D" w:rsidR="0015188E" w:rsidRPr="0044527A" w:rsidRDefault="00AC7C1C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4527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6A074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44527A" w14:paraId="777262BC" w14:textId="77777777" w:rsidTr="00EE06FB">
        <w:trPr>
          <w:trHeight w:val="18"/>
        </w:trPr>
        <w:tc>
          <w:tcPr>
            <w:tcW w:w="741" w:type="pct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7B76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of Hospital</w:t>
            </w:r>
          </w:p>
        </w:tc>
        <w:tc>
          <w:tcPr>
            <w:tcW w:w="11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48D1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ea Regional Hospital</w:t>
            </w:r>
          </w:p>
        </w:tc>
        <w:tc>
          <w:tcPr>
            <w:tcW w:w="8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8F2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 (45.5)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3C98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 (30.1)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7AA3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(24.4)</w:t>
            </w:r>
          </w:p>
        </w:tc>
        <w:tc>
          <w:tcPr>
            <w:tcW w:w="45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90BB1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15188E" w:rsidRPr="0044527A" w14:paraId="7558310D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42B38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AF0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ptist Hospital Mutengene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E00D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 (82.1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8C8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14.1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2EF0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3.8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B8030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7CB87857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5EAAF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DD0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ko Cottage Hospital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457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(84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D47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DDAE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6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730CA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76FADC71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EDAB8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B032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ko District Hospital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4110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73.3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40E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20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5FD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6.7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6F96D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4FD497A7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0E7E48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8E5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mbe Regional Hospital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DA3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 (87.8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F8EE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12.2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17B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85CEBF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055977A3" w14:textId="77777777" w:rsidTr="00EE06FB">
        <w:trPr>
          <w:trHeight w:val="18"/>
        </w:trPr>
        <w:tc>
          <w:tcPr>
            <w:tcW w:w="741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hideMark/>
          </w:tcPr>
          <w:p w14:paraId="29CABB5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Group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27C2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-30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EC2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 (71.1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D4B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 (18.2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7031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 (10.7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34E7E8B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9</w:t>
            </w:r>
          </w:p>
        </w:tc>
      </w:tr>
      <w:tr w:rsidR="0015188E" w:rsidRPr="0044527A" w14:paraId="7B4FF782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44F533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959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-40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7A3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 (75.6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FE72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 (14.3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678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10.1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3C6C3B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0F95691A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5D72BD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A9E0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-50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EC6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58.6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E2F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 (25.9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01E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15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B44F5C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1FAF4042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1EDB87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A01D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-60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B53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 (62.5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524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31.3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F505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6.3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E79549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D7AEBAB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140F32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DEF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=61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F668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69.6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FBE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(17.4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26E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13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D414ED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69FA4AF6" w14:textId="77777777" w:rsidTr="00EE06FB">
        <w:trPr>
          <w:trHeight w:val="18"/>
        </w:trPr>
        <w:tc>
          <w:tcPr>
            <w:tcW w:w="741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FAFDD3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x 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6FFA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17C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 (65.5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83F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 (20.9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5DA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(13.5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2783E49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5</w:t>
            </w:r>
          </w:p>
        </w:tc>
      </w:tr>
      <w:tr w:rsidR="0015188E" w:rsidRPr="0044527A" w14:paraId="17DC8691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21AB46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C8F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61EC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 (73.1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85B3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 (17.2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18E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9.7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885961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1D18896" w14:textId="77777777" w:rsidTr="00EE06FB">
        <w:trPr>
          <w:trHeight w:val="18"/>
        </w:trPr>
        <w:tc>
          <w:tcPr>
            <w:tcW w:w="741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2232CB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tal Status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7194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0DC5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 (74.9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942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15.2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606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9.9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67DD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4</w:t>
            </w:r>
          </w:p>
        </w:tc>
      </w:tr>
      <w:tr w:rsidR="0015188E" w:rsidRPr="0044527A" w14:paraId="7EF2C3F3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E71D3A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0D25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ried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D0A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 (64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A03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24.5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50B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11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14353C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45BAFC0D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254315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D92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dow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D6F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60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3F6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20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60C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20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42AB6F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4BBF1A1C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164470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5BC3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dower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9B8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33.3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270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8FC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66.7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AF8F44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94EDD2E" w14:textId="77777777" w:rsidTr="00EE06FB">
        <w:trPr>
          <w:trHeight w:val="18"/>
        </w:trPr>
        <w:tc>
          <w:tcPr>
            <w:tcW w:w="741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  <w:hideMark/>
          </w:tcPr>
          <w:p w14:paraId="7D597C5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ucational Level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CD9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9AA2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 (64.4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2545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 (24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C1F9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11.5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5BAD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6</w:t>
            </w:r>
          </w:p>
        </w:tc>
      </w:tr>
      <w:tr w:rsidR="0015188E" w:rsidRPr="0044527A" w14:paraId="5B789127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18805A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A12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ary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3C50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 (74.1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EB448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16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2B97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(9.9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AAFF5E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7BE60A27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B656BE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90B2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tiary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C4A3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 (65.5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8984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 (20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160CC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(14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60B55C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362B076D" w14:textId="77777777" w:rsidTr="00EE06FB">
        <w:trPr>
          <w:trHeight w:val="18"/>
        </w:trPr>
        <w:tc>
          <w:tcPr>
            <w:tcW w:w="741" w:type="pct"/>
            <w:gridSpan w:val="2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320851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E6DD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Education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AA92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75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4783C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5D6E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2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63E115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4C0F679C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2BC8A083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ence</w:t>
            </w:r>
          </w:p>
        </w:tc>
        <w:tc>
          <w:tcPr>
            <w:tcW w:w="112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991B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ral</w:t>
            </w:r>
          </w:p>
        </w:tc>
        <w:tc>
          <w:tcPr>
            <w:tcW w:w="86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80A5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 (70.2)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F9A1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 (20.5)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7E77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 (9.3)</w:t>
            </w:r>
          </w:p>
        </w:tc>
        <w:tc>
          <w:tcPr>
            <w:tcW w:w="451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6124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15188E" w:rsidRPr="0044527A" w14:paraId="015ACE87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606BB18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43F04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ban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583E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 (70.1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098E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 (17.4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B6DEA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 (12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824A857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02FF4788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3B1B802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status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CE997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ed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020F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 (64.3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E47C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 (24.1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341E9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 (11.6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71D1" w14:textId="77777777" w:rsidR="0015188E" w:rsidRPr="0044527A" w:rsidRDefault="0015188E" w:rsidP="00EA2405">
            <w:pPr>
              <w:pBdr>
                <w:between w:val="single" w:sz="4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2</w:t>
            </w:r>
          </w:p>
        </w:tc>
      </w:tr>
      <w:tr w:rsidR="0015188E" w:rsidRPr="0044527A" w14:paraId="5756A99E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667CF6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C4F3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employed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84660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 (76.7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B6B4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12.5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DEB75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10.8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E2EE01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0F4A5E1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2B5EA2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cupation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357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ment Employed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7CD4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4.3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BB1E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42.9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292A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42.9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241A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</w:t>
            </w:r>
          </w:p>
        </w:tc>
      </w:tr>
      <w:tr w:rsidR="0015188E" w:rsidRPr="0044527A" w14:paraId="1FE6FBC2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48C779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3AC7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rchant/Business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B8926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 (70.8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95AAE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 (17.9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CA5B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11.3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537FCB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2FE7D54B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B54FDF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F6C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te Employed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A77C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 (64.6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BFC70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 (26.3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3DF6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9.1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745E82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0BBE289F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BEE6FC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A40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mer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B2A5B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 (68.1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DD64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(17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3A97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 (14.9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D3A96F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82C6AAC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92919A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F6D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ewife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0B92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 (76.2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8BBFA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14.3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3ACB" w14:textId="77777777" w:rsidR="0015188E" w:rsidRPr="0044527A" w:rsidRDefault="0015188E" w:rsidP="00EA240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9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78C307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76EDD771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B0524B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igion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E97A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byterian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E038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 (72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C5B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 (17.1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FA54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11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0CDA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7</w:t>
            </w:r>
          </w:p>
        </w:tc>
      </w:tr>
      <w:tr w:rsidR="0015188E" w:rsidRPr="0044527A" w14:paraId="025B79CE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D6EF87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F01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lim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4E9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75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4CA9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2.5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12B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12.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873ED1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EF9CFAE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A5C7D4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AB1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heist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845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 (65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2815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30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C6C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(5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D20661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6D51E916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0A1372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CBC9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holic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B66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 (69.9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824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 (20.5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D1F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 (9.6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6EEAC3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3EDAF5B2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A67DDC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5E5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ecostals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B58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 (68.4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BD0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 (19.7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BBB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 (11.8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8D0019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059CB3B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1108BB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2A4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ptist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F583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 (76.7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F437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6.7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C676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16.7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4D1669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33EC6EFF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FD6737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ving alone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98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2B2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 (68.1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795B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 (20.5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5A2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 (11.4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5701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2</w:t>
            </w:r>
          </w:p>
        </w:tc>
      </w:tr>
      <w:tr w:rsidR="0015188E" w:rsidRPr="0044527A" w14:paraId="04FC7657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06AF7D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3C13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0BF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 (79.4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949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 (10.3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1612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 (10.3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0C948D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1526561E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tcBorders>
              <w:left w:val="nil"/>
              <w:right w:val="nil"/>
            </w:tcBorders>
            <w:shd w:val="clear" w:color="auto" w:fill="auto"/>
            <w:hideMark/>
          </w:tcPr>
          <w:p w14:paraId="6454A25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 Size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519C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=5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F0C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3 (70.8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60EAD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 (19.9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F8B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(9.3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B2D52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8</w:t>
            </w:r>
          </w:p>
        </w:tc>
      </w:tr>
      <w:tr w:rsidR="0015188E" w:rsidRPr="0044527A" w14:paraId="3DC28E4A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AC280A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A87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5</w:t>
            </w:r>
          </w:p>
        </w:tc>
        <w:tc>
          <w:tcPr>
            <w:tcW w:w="8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6A9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 (69.2)</w:t>
            </w:r>
          </w:p>
        </w:tc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495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 (17)</w:t>
            </w:r>
          </w:p>
        </w:tc>
        <w:tc>
          <w:tcPr>
            <w:tcW w:w="8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5A62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 (13.8)</w:t>
            </w:r>
          </w:p>
        </w:tc>
        <w:tc>
          <w:tcPr>
            <w:tcW w:w="45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125448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B1DCC1A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BD97CF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ly Income</w:t>
            </w:r>
          </w:p>
        </w:tc>
        <w:tc>
          <w:tcPr>
            <w:tcW w:w="1121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89B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50 000</w:t>
            </w:r>
          </w:p>
        </w:tc>
        <w:tc>
          <w:tcPr>
            <w:tcW w:w="86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B2358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 (70.3)</w:t>
            </w:r>
          </w:p>
        </w:tc>
        <w:tc>
          <w:tcPr>
            <w:tcW w:w="938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7AAD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(16.2)</w:t>
            </w:r>
          </w:p>
        </w:tc>
        <w:tc>
          <w:tcPr>
            <w:tcW w:w="88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25CC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13.5)</w:t>
            </w:r>
          </w:p>
        </w:tc>
        <w:tc>
          <w:tcPr>
            <w:tcW w:w="45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9083" w14:textId="77777777" w:rsidR="0015188E" w:rsidRPr="0044527A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15188E" w:rsidRPr="0044527A" w14:paraId="7DB5E3BC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12BEB7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3542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 000 to 100 000</w:t>
            </w:r>
          </w:p>
        </w:tc>
        <w:tc>
          <w:tcPr>
            <w:tcW w:w="86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F69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9 (72.6)</w:t>
            </w:r>
          </w:p>
        </w:tc>
        <w:tc>
          <w:tcPr>
            <w:tcW w:w="93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37D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 (16.4)</w:t>
            </w:r>
          </w:p>
        </w:tc>
        <w:tc>
          <w:tcPr>
            <w:tcW w:w="88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6BFF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 (11)</w:t>
            </w:r>
          </w:p>
        </w:tc>
        <w:tc>
          <w:tcPr>
            <w:tcW w:w="45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E6076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595CBA94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EE98D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B099C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 001 to 200 0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8FC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 (61.8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5A3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 (21.8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5240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16.4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430D2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6991EEE7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6EB40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5355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 001 to 300 0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F99F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 (91.3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EB3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8.7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60C8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EA3F7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22D5827B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870DFB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058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300 000</w:t>
            </w:r>
          </w:p>
        </w:tc>
        <w:tc>
          <w:tcPr>
            <w:tcW w:w="8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512E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(21.4)</w:t>
            </w:r>
          </w:p>
        </w:tc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42793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 (64.3)</w:t>
            </w:r>
          </w:p>
        </w:tc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38C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14.3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80EB7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4527A" w14:paraId="7D0805D2" w14:textId="77777777" w:rsidTr="00EE06FB">
        <w:trPr>
          <w:gridBefore w:val="1"/>
          <w:wBefore w:w="15" w:type="pct"/>
          <w:trHeight w:val="18"/>
        </w:trPr>
        <w:tc>
          <w:tcPr>
            <w:tcW w:w="726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B6B2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A48B4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Income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3E859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 (74.1)</w:t>
            </w:r>
          </w:p>
        </w:tc>
        <w:tc>
          <w:tcPr>
            <w:tcW w:w="9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8578B1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 (18.5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420C0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(7.4)</w:t>
            </w:r>
          </w:p>
        </w:tc>
        <w:tc>
          <w:tcPr>
            <w:tcW w:w="45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1948BA" w14:textId="77777777" w:rsidR="0015188E" w:rsidRPr="0044527A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7D44C0A" w14:textId="77777777" w:rsidR="0015188E" w:rsidRDefault="0015188E" w:rsidP="00EA24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75F41F" w14:textId="77777777" w:rsidR="0015188E" w:rsidRDefault="0015188E" w:rsidP="00EA240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833114" w14:textId="5EF3CEE2" w:rsidR="005749FE" w:rsidRDefault="005749FE">
      <w:pPr>
        <w:rPr>
          <w:rFonts w:ascii="Times New Roman" w:eastAsia="SimSun" w:hAnsi="Times New Roman" w:cs="SimSun"/>
          <w:b/>
          <w:b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562336F5" w14:textId="05651E12" w:rsidR="0015188E" w:rsidRPr="00945356" w:rsidRDefault="00EA2405" w:rsidP="00EA2405">
      <w:pPr>
        <w:pStyle w:val="Caption"/>
        <w:rPr>
          <w:b/>
          <w:bCs/>
          <w:i w:val="0"/>
          <w:iCs w:val="0"/>
          <w:color w:val="auto"/>
          <w:sz w:val="24"/>
          <w:szCs w:val="36"/>
          <w:lang w:val="en-US"/>
        </w:rPr>
      </w:pPr>
      <w:r>
        <w:rPr>
          <w:b/>
          <w:bCs/>
          <w:i w:val="0"/>
          <w:iCs w:val="0"/>
          <w:color w:val="auto"/>
          <w:sz w:val="24"/>
          <w:szCs w:val="24"/>
          <w:lang w:val="en-US"/>
        </w:rPr>
        <w:lastRenderedPageBreak/>
        <w:t xml:space="preserve">Table </w:t>
      </w:r>
      <w:r w:rsidR="005749FE">
        <w:rPr>
          <w:b/>
          <w:bCs/>
          <w:i w:val="0"/>
          <w:iCs w:val="0"/>
          <w:color w:val="auto"/>
          <w:sz w:val="24"/>
          <w:szCs w:val="24"/>
          <w:lang w:val="en-US"/>
        </w:rPr>
        <w:t>S2.4</w:t>
      </w:r>
      <w:r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: </w:t>
      </w:r>
      <w:r w:rsidR="0015188E" w:rsidRPr="00945356">
        <w:rPr>
          <w:b/>
          <w:bCs/>
          <w:i w:val="0"/>
          <w:iCs w:val="0"/>
          <w:color w:val="auto"/>
          <w:sz w:val="24"/>
          <w:szCs w:val="24"/>
          <w:lang w:val="en-US"/>
        </w:rPr>
        <w:t>Chi-square test of association of depression with Clinical, social support and medication adherence factors amongst TB patients in the Fako Division of Cameroon</w:t>
      </w:r>
      <w:r w:rsidR="0015188E" w:rsidRPr="00945356" w:rsidDel="00413F66">
        <w:rPr>
          <w:b/>
          <w:bCs/>
          <w:i w:val="0"/>
          <w:iCs w:val="0"/>
          <w:color w:val="auto"/>
          <w:sz w:val="24"/>
          <w:szCs w:val="24"/>
          <w:lang w:val="en-US"/>
        </w:rPr>
        <w:t xml:space="preserve"> </w:t>
      </w:r>
    </w:p>
    <w:tbl>
      <w:tblPr>
        <w:tblW w:w="5189" w:type="pct"/>
        <w:tblLook w:val="04A0" w:firstRow="1" w:lastRow="0" w:firstColumn="1" w:lastColumn="0" w:noHBand="0" w:noVBand="1"/>
      </w:tblPr>
      <w:tblGrid>
        <w:gridCol w:w="2255"/>
        <w:gridCol w:w="2386"/>
        <w:gridCol w:w="2434"/>
        <w:gridCol w:w="2752"/>
        <w:gridCol w:w="2437"/>
        <w:gridCol w:w="1186"/>
      </w:tblGrid>
      <w:tr w:rsidR="0015188E" w:rsidRPr="004F7FD2" w14:paraId="5131CE48" w14:textId="77777777" w:rsidTr="00EA2405">
        <w:trPr>
          <w:trHeight w:val="14"/>
          <w:tblHeader/>
        </w:trPr>
        <w:tc>
          <w:tcPr>
            <w:tcW w:w="83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002BD9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88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9EEB50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 Response</w:t>
            </w:r>
          </w:p>
        </w:tc>
        <w:tc>
          <w:tcPr>
            <w:tcW w:w="28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B640D8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verity of Anxiety</w:t>
            </w:r>
          </w:p>
        </w:tc>
        <w:tc>
          <w:tcPr>
            <w:tcW w:w="44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25DB5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15188E" w:rsidRPr="004F7FD2" w14:paraId="46404366" w14:textId="77777777" w:rsidTr="00EA2405">
        <w:trPr>
          <w:trHeight w:val="14"/>
          <w:tblHeader/>
        </w:trPr>
        <w:tc>
          <w:tcPr>
            <w:tcW w:w="838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C37EB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E1152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5A846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10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57239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derline Abnormal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BEB04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normal</w:t>
            </w:r>
          </w:p>
        </w:tc>
        <w:tc>
          <w:tcPr>
            <w:tcW w:w="44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B3F16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4F7FD2" w14:paraId="2261ED48" w14:textId="77777777" w:rsidTr="00EA2405">
        <w:trPr>
          <w:trHeight w:val="14"/>
          <w:tblHeader/>
        </w:trPr>
        <w:tc>
          <w:tcPr>
            <w:tcW w:w="838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66712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0EC6F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4ED77" w14:textId="469490F5" w:rsidR="0015188E" w:rsidRPr="004F7FD2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10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6DD59" w14:textId="632711BF" w:rsidR="0015188E" w:rsidRPr="004F7FD2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6877C" w14:textId="059CFF79" w:rsidR="0015188E" w:rsidRPr="004F7FD2" w:rsidRDefault="00AC7C1C" w:rsidP="00AC7C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  <w:r w:rsidR="0015188E" w:rsidRPr="004F7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44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A8661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5188E" w:rsidRPr="004F7FD2" w14:paraId="62F4F98F" w14:textId="77777777" w:rsidTr="00EE06FB">
        <w:trPr>
          <w:trHeight w:val="14"/>
        </w:trPr>
        <w:tc>
          <w:tcPr>
            <w:tcW w:w="838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8A3F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 Type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3F8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monary TB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0C9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35 (72.3) </w:t>
            </w:r>
          </w:p>
        </w:tc>
        <w:tc>
          <w:tcPr>
            <w:tcW w:w="10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80D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7 (17.5) 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836A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3 (10.2) </w:t>
            </w:r>
          </w:p>
        </w:tc>
        <w:tc>
          <w:tcPr>
            <w:tcW w:w="44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B4E655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8</w:t>
            </w:r>
          </w:p>
        </w:tc>
      </w:tr>
      <w:tr w:rsidR="0015188E" w:rsidRPr="004F7FD2" w14:paraId="15BCBC2A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B16C30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F85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trapulmonary TB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A3E7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8 (56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B9C3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3 (26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F32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9 (18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BCD157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34E68715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48B5381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utum Type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F30D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16BB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13 (72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392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5 (18.6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241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8 (9.5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9CE3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7</w:t>
            </w:r>
          </w:p>
        </w:tc>
      </w:tr>
      <w:tr w:rsidR="0015188E" w:rsidRPr="004F7FD2" w14:paraId="5EE58C1C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AD9099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0F0D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gative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666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0 (63.3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6D8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5 (19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0A3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4 (17.7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CBFA33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443DC959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73CF640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ient Status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B43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pitalized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857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 (47.6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A23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1 (26.2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C64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1 (26.2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9C02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15188E" w:rsidRPr="004F7FD2" w14:paraId="36661931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162464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0D2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utpatient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177E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43 (73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E13B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9 (17.7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652C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1 (9.3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2C18DB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182D3EF2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hideMark/>
          </w:tcPr>
          <w:p w14:paraId="05E14EBC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egory of Treatment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6454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C3D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46 (71.9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92B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0 (17.5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D27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6 (10.5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04BA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8</w:t>
            </w:r>
          </w:p>
        </w:tc>
      </w:tr>
      <w:tr w:rsidR="0015188E" w:rsidRPr="004F7FD2" w14:paraId="63911E2E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AD488A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639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ault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DFF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 (45.5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CCCF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 (36.4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1AB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(18.2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A0CAE8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0794AAD7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13FA51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A5FE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treatment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8BDD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8 (50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CBC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 (25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46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 (25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1C0AC0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3219DD22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D6ABE5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5E1D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pse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7F8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(66.7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F4A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 (33.3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3EC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 (0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0F13F6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1C14DE06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5453A3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73A27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ure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D2C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(66.7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98E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 (33.3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68E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 (0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508579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2D501D77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7965F6C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ance Use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AAD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2F16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25 (70.8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8FD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8 (18.2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F935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5 (11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2ADC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3</w:t>
            </w:r>
          </w:p>
        </w:tc>
      </w:tr>
      <w:tr w:rsidR="0015188E" w:rsidRPr="004F7FD2" w14:paraId="6269C1E9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58730E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AE8A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27A7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8 (66.7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D103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2 (21.1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463C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7 (12.3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07339F0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4F52BA6F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hideMark/>
          </w:tcPr>
          <w:p w14:paraId="0E410215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y History of Mental Illness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8B7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11A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55 (71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CB3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7 (18.7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33E8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7 (10.3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254F9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</w:t>
            </w:r>
          </w:p>
        </w:tc>
      </w:tr>
      <w:tr w:rsidR="0015188E" w:rsidRPr="004F7FD2" w14:paraId="2FD42B48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3C7166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364B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B2DD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8 (50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9C8C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 (18.8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2F7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 (31.3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FCE13A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2C4A4867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98D458A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V/TB Coinfection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BDE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7A5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14 (71.6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697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3 (17.7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9346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2 (10.7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21E7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2</w:t>
            </w:r>
          </w:p>
        </w:tc>
      </w:tr>
      <w:tr w:rsidR="0015188E" w:rsidRPr="004F7FD2" w14:paraId="54D3BCD7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8C854B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93E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9B5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9 (64.5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5A4A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7 (22.4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CBFE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0 (13.2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EC3B3C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2F651D58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A007A1E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DR TB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ADF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80C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60 (70.3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FED9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8 (18.4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B20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2 (11.4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EADF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1</w:t>
            </w:r>
          </w:p>
        </w:tc>
      </w:tr>
      <w:tr w:rsidR="0015188E" w:rsidRPr="004F7FD2" w14:paraId="65300BF6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523728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CF89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A5D8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 (60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2CA4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(40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DAA7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0 (0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2A23DF7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77985A75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47D765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ase of treatment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F47A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tiation Phase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FB2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03 (65.6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DC5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1 (19.7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945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3 (14.6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C41C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8</w:t>
            </w:r>
          </w:p>
        </w:tc>
      </w:tr>
      <w:tr w:rsidR="0015188E" w:rsidRPr="004F7FD2" w14:paraId="6AB20F6A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AD3371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09B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inuation Phase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4B1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60 (73.4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294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9 (17.9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DF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 (8.7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180866E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4232EAF6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C0638A3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7AAF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6B93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21 (73.8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897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3 (20.1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171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0 (6.1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8EE0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15188E" w:rsidRPr="004F7FD2" w14:paraId="19409E31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66CB31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E428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weight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2D7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8 (57.1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910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8 (16.3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F0B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3 (26.5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1BD610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2B7A6F6A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F01844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A19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verweight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F8D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2 (74.4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07D7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9 (20.9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B0A6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(4.7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B9A59F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6149DF04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310F3B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EAB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esity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AD1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0 (47.6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758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 (28.6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363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 (23.8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378415EC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18DECFBF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9FD85F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B1E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known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3FE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72 (73.5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9D7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4 (14.3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E32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2 (12.2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D5B0BC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03B155C5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6D49AB2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ation of illness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5D02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=4 Weeks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FCE0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6 (60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994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5 (22.7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63B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 (17.3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D697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2</w:t>
            </w:r>
          </w:p>
        </w:tc>
      </w:tr>
      <w:tr w:rsidR="0015188E" w:rsidRPr="004F7FD2" w14:paraId="6501420F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534242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F83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4 Weeks</w:t>
            </w:r>
          </w:p>
        </w:tc>
        <w:tc>
          <w:tcPr>
            <w:tcW w:w="9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F5B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7 (74.3) </w:t>
            </w:r>
          </w:p>
        </w:tc>
        <w:tc>
          <w:tcPr>
            <w:tcW w:w="10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A13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5 (17) </w:t>
            </w:r>
          </w:p>
        </w:tc>
        <w:tc>
          <w:tcPr>
            <w:tcW w:w="9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99191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3 (8.7) </w:t>
            </w:r>
          </w:p>
        </w:tc>
        <w:tc>
          <w:tcPr>
            <w:tcW w:w="441" w:type="pct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5E224D6D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7414E9A9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right w:val="nil"/>
            </w:tcBorders>
            <w:shd w:val="clear" w:color="auto" w:fill="auto"/>
            <w:hideMark/>
          </w:tcPr>
          <w:p w14:paraId="7C503620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evel of Social Support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736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or Social Support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AB3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5 (58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DFA3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7 (24.1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47096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 (17.9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0036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15188E" w:rsidRPr="004F7FD2" w14:paraId="60195CD0" w14:textId="77777777" w:rsidTr="00EE06FB">
        <w:trPr>
          <w:trHeight w:val="281"/>
        </w:trPr>
        <w:tc>
          <w:tcPr>
            <w:tcW w:w="838" w:type="pct"/>
            <w:vMerge/>
            <w:tcBorders>
              <w:left w:val="nil"/>
              <w:right w:val="nil"/>
            </w:tcBorders>
            <w:vAlign w:val="center"/>
            <w:hideMark/>
          </w:tcPr>
          <w:p w14:paraId="6154F4A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97E43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ong Social Support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858B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98 (75.3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8D79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3 (16.3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4DC7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2 (8.4) </w:t>
            </w:r>
          </w:p>
        </w:tc>
        <w:tc>
          <w:tcPr>
            <w:tcW w:w="441" w:type="pct"/>
            <w:vMerge/>
            <w:tcBorders>
              <w:left w:val="nil"/>
              <w:right w:val="nil"/>
            </w:tcBorders>
            <w:vAlign w:val="center"/>
            <w:hideMark/>
          </w:tcPr>
          <w:p w14:paraId="40AA4B5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5188E" w:rsidRPr="004F7FD2" w14:paraId="615461DA" w14:textId="77777777" w:rsidTr="00EE06FB">
        <w:trPr>
          <w:trHeight w:val="14"/>
        </w:trPr>
        <w:tc>
          <w:tcPr>
            <w:tcW w:w="838" w:type="pct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A7C57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cation Adherence</w:t>
            </w:r>
          </w:p>
        </w:tc>
        <w:tc>
          <w:tcPr>
            <w:tcW w:w="887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FB35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herent</w:t>
            </w:r>
          </w:p>
        </w:tc>
        <w:tc>
          <w:tcPr>
            <w:tcW w:w="905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205C9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47 (72.6) </w:t>
            </w:r>
          </w:p>
        </w:tc>
        <w:tc>
          <w:tcPr>
            <w:tcW w:w="1023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A83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7 (16.8) </w:t>
            </w:r>
          </w:p>
        </w:tc>
        <w:tc>
          <w:tcPr>
            <w:tcW w:w="906" w:type="pc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628A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6 (10.6) </w:t>
            </w:r>
          </w:p>
        </w:tc>
        <w:tc>
          <w:tcPr>
            <w:tcW w:w="441" w:type="pct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BDB3" w14:textId="77777777" w:rsidR="0015188E" w:rsidRPr="004F7FD2" w:rsidRDefault="0015188E" w:rsidP="00EA2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</w:tr>
      <w:tr w:rsidR="0015188E" w:rsidRPr="004F7FD2" w14:paraId="49C7A5AF" w14:textId="77777777" w:rsidTr="00EE06FB">
        <w:trPr>
          <w:trHeight w:val="14"/>
        </w:trPr>
        <w:tc>
          <w:tcPr>
            <w:tcW w:w="838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AE2A0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50CAF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dherent</w:t>
            </w:r>
          </w:p>
        </w:tc>
        <w:tc>
          <w:tcPr>
            <w:tcW w:w="90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47974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6 (45.7) </w:t>
            </w:r>
          </w:p>
        </w:tc>
        <w:tc>
          <w:tcPr>
            <w:tcW w:w="102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0435DA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F7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3 (37.1) </w:t>
            </w:r>
          </w:p>
        </w:tc>
        <w:tc>
          <w:tcPr>
            <w:tcW w:w="90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92B673" w14:textId="77777777" w:rsidR="0015188E" w:rsidRPr="004F7FD2" w:rsidRDefault="0015188E" w:rsidP="00EA24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4"/>
                <w:lang w:val="en-US"/>
              </w:rPr>
            </w:pPr>
            <w:r w:rsidRPr="004F7FD2">
              <w:rPr>
                <w:rFonts w:eastAsia="Times New Roman" w:cs="Times New Roman"/>
                <w:color w:val="000000"/>
                <w:szCs w:val="24"/>
                <w:lang w:val="en-US"/>
              </w:rPr>
              <w:t xml:space="preserve">(17.1) </w:t>
            </w:r>
          </w:p>
        </w:tc>
        <w:tc>
          <w:tcPr>
            <w:tcW w:w="44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6E33D8" w14:textId="77777777" w:rsidR="0015188E" w:rsidRPr="004F7FD2" w:rsidRDefault="0015188E" w:rsidP="00EA2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0B2BF79B" w14:textId="77777777" w:rsidR="0015188E" w:rsidRDefault="0015188E" w:rsidP="00EA2405">
      <w:pPr>
        <w:spacing w:line="240" w:lineRule="auto"/>
        <w:rPr>
          <w:b/>
          <w:bCs/>
          <w:szCs w:val="24"/>
        </w:rPr>
      </w:pPr>
    </w:p>
    <w:p w14:paraId="4759805A" w14:textId="3D844558" w:rsidR="0015188E" w:rsidRDefault="0015188E" w:rsidP="00EA2405">
      <w:pPr>
        <w:spacing w:line="240" w:lineRule="auto"/>
      </w:pPr>
    </w:p>
    <w:p w14:paraId="4E2D0AD9" w14:textId="77777777" w:rsidR="00C0367A" w:rsidRPr="00C0367A" w:rsidRDefault="00C0367A" w:rsidP="00EA2405">
      <w:pPr>
        <w:spacing w:line="240" w:lineRule="auto"/>
        <w:rPr>
          <w:rFonts w:ascii="Gill Sans MT" w:hAnsi="Gill Sans MT"/>
        </w:rPr>
      </w:pPr>
    </w:p>
    <w:sectPr w:rsidR="00C0367A" w:rsidRPr="00C0367A" w:rsidSect="001518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21AF0"/>
    <w:multiLevelType w:val="hybridMultilevel"/>
    <w:tmpl w:val="8722C032"/>
    <w:lvl w:ilvl="0" w:tplc="B966FC44">
      <w:start w:val="6"/>
      <w:numFmt w:val="decimal"/>
      <w:lvlText w:val="%1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81830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E2tTQ1NTU0NLdQ0lEKTi0uzszPAykwqgUABHP28ywAAAA="/>
  </w:docVars>
  <w:rsids>
    <w:rsidRoot w:val="0015188E"/>
    <w:rsid w:val="000F0560"/>
    <w:rsid w:val="0015188E"/>
    <w:rsid w:val="005749FE"/>
    <w:rsid w:val="005F6AD0"/>
    <w:rsid w:val="00AC7C1C"/>
    <w:rsid w:val="00C0367A"/>
    <w:rsid w:val="00EA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F7C9D"/>
  <w15:chartTrackingRefBased/>
  <w15:docId w15:val="{9C8E8525-2A49-4FD4-84ED-5570448DB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qFormat/>
    <w:rsid w:val="00C0367A"/>
    <w:pPr>
      <w:spacing w:after="0" w:line="480" w:lineRule="auto"/>
      <w:jc w:val="both"/>
      <w:outlineLvl w:val="1"/>
    </w:pPr>
    <w:rPr>
      <w:rFonts w:ascii="Times New Roman" w:eastAsia="SimSun" w:hAnsi="Times New Roman" w:cs="Times New Roman"/>
      <w:b/>
      <w:bCs/>
      <w:iCs/>
      <w:spacing w:val="15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5188E"/>
    <w:pPr>
      <w:spacing w:after="120" w:line="360" w:lineRule="auto"/>
      <w:ind w:left="720"/>
      <w:contextualSpacing/>
      <w:jc w:val="both"/>
    </w:pPr>
    <w:rPr>
      <w:rFonts w:ascii="Times New Roman" w:eastAsia="SimSun" w:hAnsi="Times New Roman" w:cs="SimSun"/>
      <w:sz w:val="24"/>
      <w:lang w:val="fr-FR"/>
    </w:rPr>
  </w:style>
  <w:style w:type="paragraph" w:styleId="Caption">
    <w:name w:val="caption"/>
    <w:basedOn w:val="Normal"/>
    <w:next w:val="Normal"/>
    <w:uiPriority w:val="35"/>
    <w:unhideWhenUsed/>
    <w:qFormat/>
    <w:rsid w:val="0015188E"/>
    <w:pPr>
      <w:spacing w:after="200" w:line="240" w:lineRule="auto"/>
      <w:jc w:val="both"/>
    </w:pPr>
    <w:rPr>
      <w:rFonts w:ascii="Times New Roman" w:eastAsia="SimSun" w:hAnsi="Times New Roman" w:cs="SimSun"/>
      <w:i/>
      <w:iCs/>
      <w:color w:val="44546A" w:themeColor="text2"/>
      <w:sz w:val="18"/>
      <w:szCs w:val="18"/>
      <w:lang w:val="fr-FR"/>
    </w:rPr>
  </w:style>
  <w:style w:type="character" w:customStyle="1" w:styleId="ListParagraphChar">
    <w:name w:val="List Paragraph Char"/>
    <w:link w:val="ListParagraph"/>
    <w:uiPriority w:val="34"/>
    <w:rsid w:val="0015188E"/>
    <w:rPr>
      <w:rFonts w:ascii="Times New Roman" w:eastAsia="SimSun" w:hAnsi="Times New Roman" w:cs="SimSun"/>
      <w:sz w:val="24"/>
      <w:lang w:val="fr-FR"/>
    </w:rPr>
  </w:style>
  <w:style w:type="character" w:customStyle="1" w:styleId="Heading2Char">
    <w:name w:val="Heading 2 Char"/>
    <w:basedOn w:val="DefaultParagraphFont"/>
    <w:link w:val="Heading2"/>
    <w:rsid w:val="00C0367A"/>
    <w:rPr>
      <w:rFonts w:ascii="Times New Roman" w:eastAsia="SimSun" w:hAnsi="Times New Roman" w:cs="Times New Roman"/>
      <w:b/>
      <w:bCs/>
      <w:iCs/>
      <w:spacing w:val="15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C0367A"/>
    <w:pPr>
      <w:spacing w:after="0" w:line="240" w:lineRule="auto"/>
    </w:pPr>
    <w:rPr>
      <w:rFonts w:eastAsia="SimSun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1380</Words>
  <Characters>786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325</dc:creator>
  <cp:keywords/>
  <dc:description/>
  <cp:lastModifiedBy>Dr. JN Siewe Fodjo</cp:lastModifiedBy>
  <cp:revision>6</cp:revision>
  <dcterms:created xsi:type="dcterms:W3CDTF">2022-09-24T06:25:00Z</dcterms:created>
  <dcterms:modified xsi:type="dcterms:W3CDTF">2022-10-14T09:12:00Z</dcterms:modified>
</cp:coreProperties>
</file>